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44C80" w:rsidRDefault="00244C80" w:rsidP="00740EC8">
      <w:pPr>
        <w:pStyle w:val="TableParagraph"/>
      </w:pPr>
      <w:bookmarkStart w:id="0" w:name="_GoBack"/>
      <w:bookmarkEnd w:id="0"/>
    </w:p>
    <w:p w:rsidR="008A6FEE" w:rsidRPr="008A6FEE" w:rsidRDefault="00B84A7E" w:rsidP="008A6FEE">
      <w:pPr>
        <w:spacing w:before="17"/>
        <w:ind w:firstLine="630"/>
        <w:rPr>
          <w:b/>
          <w:color w:val="1F487D"/>
          <w:sz w:val="34"/>
        </w:rPr>
      </w:pPr>
      <w:r>
        <w:rPr>
          <w:b/>
          <w:color w:val="1F487D"/>
          <w:sz w:val="34"/>
        </w:rPr>
        <w:t>Basic Bacterial ID from Gram Positive Stain</w:t>
      </w:r>
    </w:p>
    <w:p w:rsidR="00642235" w:rsidRDefault="00244C80">
      <w:pPr>
        <w:pStyle w:val="BodyText"/>
        <w:rPr>
          <w:b/>
          <w:i w:val="0"/>
          <w:sz w:val="20"/>
        </w:rPr>
      </w:pPr>
      <w:r>
        <w:rPr>
          <w:b/>
          <w:i w:val="0"/>
          <w:noProof/>
          <w:sz w:val="20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3882390</wp:posOffset>
            </wp:positionH>
            <wp:positionV relativeFrom="paragraph">
              <wp:posOffset>103505</wp:posOffset>
            </wp:positionV>
            <wp:extent cx="1741805" cy="743585"/>
            <wp:effectExtent l="0" t="0" r="0" b="0"/>
            <wp:wrapNone/>
            <wp:docPr id="23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Basic Bacterial ID from Gram Positive Stain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1805" cy="743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42235" w:rsidRDefault="00642235">
      <w:pPr>
        <w:pStyle w:val="BodyText"/>
        <w:spacing w:before="7"/>
        <w:rPr>
          <w:b/>
          <w:i w:val="0"/>
          <w:sz w:val="24"/>
        </w:rPr>
      </w:pPr>
    </w:p>
    <w:p w:rsidR="00642235" w:rsidRDefault="00B84A7E">
      <w:pPr>
        <w:pStyle w:val="Heading1"/>
        <w:spacing w:before="56"/>
        <w:ind w:left="6594" w:right="5624"/>
        <w:jc w:val="center"/>
      </w:pPr>
      <w:r>
        <w:t>Gram Positive Stain</w:t>
      </w:r>
    </w:p>
    <w:p w:rsidR="00642235" w:rsidRDefault="00642235">
      <w:pPr>
        <w:pStyle w:val="BodyText"/>
        <w:rPr>
          <w:i w:val="0"/>
          <w:sz w:val="20"/>
        </w:rPr>
      </w:pPr>
    </w:p>
    <w:p w:rsidR="00642235" w:rsidRDefault="00244C80">
      <w:pPr>
        <w:pStyle w:val="BodyText"/>
        <w:rPr>
          <w:i w:val="0"/>
          <w:sz w:val="20"/>
        </w:rPr>
      </w:pPr>
      <w:r>
        <w:rPr>
          <w:i w:val="0"/>
          <w:noProof/>
          <w:sz w:val="20"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>
                <wp:simplePos x="0" y="0"/>
                <wp:positionH relativeFrom="column">
                  <wp:posOffset>4753610</wp:posOffset>
                </wp:positionH>
                <wp:positionV relativeFrom="paragraph">
                  <wp:posOffset>137160</wp:posOffset>
                </wp:positionV>
                <wp:extent cx="2253615" cy="462280"/>
                <wp:effectExtent l="13335" t="13335" r="19050" b="19685"/>
                <wp:wrapNone/>
                <wp:docPr id="20" name="Freeform 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253615" cy="462280"/>
                        </a:xfrm>
                        <a:custGeom>
                          <a:avLst/>
                          <a:gdLst>
                            <a:gd name="T0" fmla="+- 0 7866 7866"/>
                            <a:gd name="T1" fmla="*/ T0 w 3549"/>
                            <a:gd name="T2" fmla="+- 0 2913 2913"/>
                            <a:gd name="T3" fmla="*/ 2913 h 728"/>
                            <a:gd name="T4" fmla="+- 0 7866 7866"/>
                            <a:gd name="T5" fmla="*/ T4 w 3549"/>
                            <a:gd name="T6" fmla="+- 0 3277 2913"/>
                            <a:gd name="T7" fmla="*/ 3277 h 728"/>
                            <a:gd name="T8" fmla="+- 0 11414 7866"/>
                            <a:gd name="T9" fmla="*/ T8 w 3549"/>
                            <a:gd name="T10" fmla="+- 0 3277 2913"/>
                            <a:gd name="T11" fmla="*/ 3277 h 728"/>
                            <a:gd name="T12" fmla="+- 0 11414 7866"/>
                            <a:gd name="T13" fmla="*/ T12 w 3549"/>
                            <a:gd name="T14" fmla="+- 0 3641 2913"/>
                            <a:gd name="T15" fmla="*/ 3641 h 72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</a:cxnLst>
                          <a:rect l="0" t="0" r="r" b="b"/>
                          <a:pathLst>
                            <a:path w="3549" h="728">
                              <a:moveTo>
                                <a:pt x="0" y="0"/>
                              </a:moveTo>
                              <a:lnTo>
                                <a:pt x="0" y="364"/>
                              </a:lnTo>
                              <a:lnTo>
                                <a:pt x="3548" y="364"/>
                              </a:lnTo>
                              <a:lnTo>
                                <a:pt x="3548" y="728"/>
                              </a:lnTo>
                            </a:path>
                          </a:pathLst>
                        </a:custGeom>
                        <a:noFill/>
                        <a:ln w="25400">
                          <a:solidFill>
                            <a:srgbClr val="3D6696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3C9127DE" id="Freeform 12" o:spid="_x0000_s1026" style="position:absolute;z-index:-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374.3pt,10.8pt,374.3pt,29pt,551.7pt,29pt,551.7pt,47.2pt" coordsize="3549,7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" filled="f" strokecolor="#3d6696" strokeweight="2pt">
                <v:path arrowok="t" o:connecttype="custom" o:connectlocs="0,1849755;0,2080895;2252980,2080895;2252980,2312035" o:connectangles="0,0,0,0"/>
              </v:polyline>
            </w:pict>
          </mc:Fallback>
        </mc:AlternateContent>
      </w:r>
      <w:r>
        <w:rPr>
          <w:i w:val="0"/>
          <w:noProof/>
          <w:sz w:val="20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>
                <wp:simplePos x="0" y="0"/>
                <wp:positionH relativeFrom="column">
                  <wp:posOffset>2500630</wp:posOffset>
                </wp:positionH>
                <wp:positionV relativeFrom="paragraph">
                  <wp:posOffset>137160</wp:posOffset>
                </wp:positionV>
                <wp:extent cx="2253615" cy="462280"/>
                <wp:effectExtent l="17780" t="13335" r="14605" b="19685"/>
                <wp:wrapNone/>
                <wp:docPr id="18" name="Freeform 2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253615" cy="462280"/>
                        </a:xfrm>
                        <a:custGeom>
                          <a:avLst/>
                          <a:gdLst>
                            <a:gd name="T0" fmla="+- 0 7866 4318"/>
                            <a:gd name="T1" fmla="*/ T0 w 3549"/>
                            <a:gd name="T2" fmla="+- 0 2913 2913"/>
                            <a:gd name="T3" fmla="*/ 2913 h 728"/>
                            <a:gd name="T4" fmla="+- 0 7866 4318"/>
                            <a:gd name="T5" fmla="*/ T4 w 3549"/>
                            <a:gd name="T6" fmla="+- 0 3277 2913"/>
                            <a:gd name="T7" fmla="*/ 3277 h 728"/>
                            <a:gd name="T8" fmla="+- 0 4318 4318"/>
                            <a:gd name="T9" fmla="*/ T8 w 3549"/>
                            <a:gd name="T10" fmla="+- 0 3277 2913"/>
                            <a:gd name="T11" fmla="*/ 3277 h 728"/>
                            <a:gd name="T12" fmla="+- 0 4318 4318"/>
                            <a:gd name="T13" fmla="*/ T12 w 3549"/>
                            <a:gd name="T14" fmla="+- 0 3641 2913"/>
                            <a:gd name="T15" fmla="*/ 3641 h 72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</a:cxnLst>
                          <a:rect l="0" t="0" r="r" b="b"/>
                          <a:pathLst>
                            <a:path w="3549" h="728">
                              <a:moveTo>
                                <a:pt x="3548" y="0"/>
                              </a:moveTo>
                              <a:lnTo>
                                <a:pt x="3548" y="364"/>
                              </a:lnTo>
                              <a:lnTo>
                                <a:pt x="0" y="364"/>
                              </a:lnTo>
                              <a:lnTo>
                                <a:pt x="0" y="728"/>
                              </a:lnTo>
                            </a:path>
                          </a:pathLst>
                        </a:custGeom>
                        <a:noFill/>
                        <a:ln w="25400">
                          <a:solidFill>
                            <a:srgbClr val="3D6696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17C5C5FF" id="Freeform 22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374.3pt,10.8pt,374.3pt,29pt,196.9pt,29pt,196.9pt,47.2pt" coordsize="3549,7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" filled="f" strokecolor="#3d6696" strokeweight="2pt">
                <v:path arrowok="t" o:connecttype="custom" o:connectlocs="2252980,1849755;2252980,2080895;0,2080895;0,2312035" o:connectangles="0,0,0,0"/>
              </v:polyline>
            </w:pict>
          </mc:Fallback>
        </mc:AlternateContent>
      </w:r>
    </w:p>
    <w:p w:rsidR="00642235" w:rsidRDefault="00642235">
      <w:pPr>
        <w:pStyle w:val="BodyText"/>
        <w:rPr>
          <w:i w:val="0"/>
          <w:sz w:val="20"/>
        </w:rPr>
      </w:pPr>
    </w:p>
    <w:p w:rsidR="00642235" w:rsidRDefault="00642235">
      <w:pPr>
        <w:pStyle w:val="BodyText"/>
        <w:rPr>
          <w:i w:val="0"/>
          <w:sz w:val="20"/>
        </w:rPr>
      </w:pPr>
    </w:p>
    <w:p w:rsidR="00642235" w:rsidRDefault="00244C80">
      <w:pPr>
        <w:pStyle w:val="BodyText"/>
        <w:rPr>
          <w:i w:val="0"/>
          <w:sz w:val="20"/>
        </w:rPr>
      </w:pPr>
      <w:r>
        <w:rPr>
          <w:i w:val="0"/>
          <w:noProof/>
          <w:sz w:val="20"/>
        </w:rPr>
        <w:drawing>
          <wp:anchor distT="0" distB="0" distL="114300" distR="114300" simplePos="0" relativeHeight="251672576" behindDoc="1" locked="0" layoutInCell="1" allowOverlap="1">
            <wp:simplePos x="0" y="0"/>
            <wp:positionH relativeFrom="column">
              <wp:posOffset>6136640</wp:posOffset>
            </wp:positionH>
            <wp:positionV relativeFrom="paragraph">
              <wp:posOffset>129540</wp:posOffset>
            </wp:positionV>
            <wp:extent cx="1740535" cy="662940"/>
            <wp:effectExtent l="0" t="0" r="0" b="0"/>
            <wp:wrapNone/>
            <wp:docPr id="16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Basic Bacterial ID from Gram Positive Stain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0535" cy="662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i w:val="0"/>
          <w:noProof/>
          <w:sz w:val="20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1630045</wp:posOffset>
            </wp:positionH>
            <wp:positionV relativeFrom="paragraph">
              <wp:posOffset>129540</wp:posOffset>
            </wp:positionV>
            <wp:extent cx="1740535" cy="662940"/>
            <wp:effectExtent l="0" t="0" r="0" b="0"/>
            <wp:wrapNone/>
            <wp:docPr id="21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Basic Bacterial ID from Gram Positive Stain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0535" cy="662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42235" w:rsidRDefault="00642235">
      <w:pPr>
        <w:pStyle w:val="BodyText"/>
        <w:spacing w:before="8"/>
        <w:rPr>
          <w:i w:val="0"/>
        </w:rPr>
      </w:pPr>
    </w:p>
    <w:p w:rsidR="00642235" w:rsidRDefault="00B84A7E">
      <w:pPr>
        <w:tabs>
          <w:tab w:val="left" w:pos="10797"/>
        </w:tabs>
        <w:spacing w:before="56"/>
        <w:ind w:left="3718"/>
      </w:pPr>
      <w:r>
        <w:t>Rods</w:t>
      </w:r>
      <w:r>
        <w:tab/>
        <w:t>Cocci</w:t>
      </w:r>
    </w:p>
    <w:p w:rsidR="00642235" w:rsidRDefault="00642235">
      <w:pPr>
        <w:pStyle w:val="BodyText"/>
        <w:rPr>
          <w:i w:val="0"/>
          <w:sz w:val="20"/>
        </w:rPr>
      </w:pPr>
    </w:p>
    <w:p w:rsidR="00642235" w:rsidRDefault="00244C80">
      <w:pPr>
        <w:pStyle w:val="BodyText"/>
        <w:rPr>
          <w:i w:val="0"/>
          <w:sz w:val="20"/>
        </w:rPr>
      </w:pPr>
      <w:r>
        <w:rPr>
          <w:i w:val="0"/>
          <w:noProof/>
          <w:sz w:val="20"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>
                <wp:simplePos x="0" y="0"/>
                <wp:positionH relativeFrom="column">
                  <wp:posOffset>7006590</wp:posOffset>
                </wp:positionH>
                <wp:positionV relativeFrom="paragraph">
                  <wp:posOffset>95885</wp:posOffset>
                </wp:positionV>
                <wp:extent cx="1127125" cy="462280"/>
                <wp:effectExtent l="18415" t="13970" r="16510" b="19050"/>
                <wp:wrapNone/>
                <wp:docPr id="14" name="Freeform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27125" cy="462280"/>
                        </a:xfrm>
                        <a:custGeom>
                          <a:avLst/>
                          <a:gdLst>
                            <a:gd name="T0" fmla="+- 0 11414 11414"/>
                            <a:gd name="T1" fmla="*/ T0 w 1775"/>
                            <a:gd name="T2" fmla="+- 0 4670 4670"/>
                            <a:gd name="T3" fmla="*/ 4670 h 728"/>
                            <a:gd name="T4" fmla="+- 0 11414 11414"/>
                            <a:gd name="T5" fmla="*/ T4 w 1775"/>
                            <a:gd name="T6" fmla="+- 0 5034 4670"/>
                            <a:gd name="T7" fmla="*/ 5034 h 728"/>
                            <a:gd name="T8" fmla="+- 0 13188 11414"/>
                            <a:gd name="T9" fmla="*/ T8 w 1775"/>
                            <a:gd name="T10" fmla="+- 0 5034 4670"/>
                            <a:gd name="T11" fmla="*/ 5034 h 728"/>
                            <a:gd name="T12" fmla="+- 0 13188 11414"/>
                            <a:gd name="T13" fmla="*/ T12 w 1775"/>
                            <a:gd name="T14" fmla="+- 0 5398 4670"/>
                            <a:gd name="T15" fmla="*/ 5398 h 72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</a:cxnLst>
                          <a:rect l="0" t="0" r="r" b="b"/>
                          <a:pathLst>
                            <a:path w="1775" h="728">
                              <a:moveTo>
                                <a:pt x="0" y="0"/>
                              </a:moveTo>
                              <a:lnTo>
                                <a:pt x="0" y="364"/>
                              </a:lnTo>
                              <a:lnTo>
                                <a:pt x="1774" y="364"/>
                              </a:lnTo>
                              <a:lnTo>
                                <a:pt x="1774" y="728"/>
                              </a:lnTo>
                            </a:path>
                          </a:pathLst>
                        </a:custGeom>
                        <a:noFill/>
                        <a:ln w="25400">
                          <a:solidFill>
                            <a:srgbClr val="4673AB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232521AC" id="Freeform 6" o:spid="_x0000_s1026" style="position:absolute;z-index:-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551.7pt,7.55pt,551.7pt,25.75pt,640.4pt,25.75pt,640.4pt,43.95pt" coordsize="1775,7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" filled="f" strokecolor="#4673ab" strokeweight="2pt">
                <v:path arrowok="t" o:connecttype="custom" o:connectlocs="0,2965450;0,3196590;1126490,3196590;1126490,3427730" o:connectangles="0,0,0,0"/>
              </v:polyline>
            </w:pict>
          </mc:Fallback>
        </mc:AlternateContent>
      </w:r>
      <w:r>
        <w:rPr>
          <w:i w:val="0"/>
          <w:noProof/>
          <w:sz w:val="20"/>
        </w:rPr>
        <mc:AlternateContent>
          <mc:Choice Requires="wps">
            <w:drawing>
              <wp:anchor distT="0" distB="0" distL="114300" distR="114300" simplePos="0" relativeHeight="251673600" behindDoc="1" locked="0" layoutInCell="1" allowOverlap="1">
                <wp:simplePos x="0" y="0"/>
                <wp:positionH relativeFrom="column">
                  <wp:posOffset>5880100</wp:posOffset>
                </wp:positionH>
                <wp:positionV relativeFrom="paragraph">
                  <wp:posOffset>95885</wp:posOffset>
                </wp:positionV>
                <wp:extent cx="1127125" cy="462280"/>
                <wp:effectExtent l="15875" t="13970" r="19050" b="19050"/>
                <wp:wrapNone/>
                <wp:docPr id="12" name="Freeform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27125" cy="462280"/>
                        </a:xfrm>
                        <a:custGeom>
                          <a:avLst/>
                          <a:gdLst>
                            <a:gd name="T0" fmla="+- 0 11414 9640"/>
                            <a:gd name="T1" fmla="*/ T0 w 1775"/>
                            <a:gd name="T2" fmla="+- 0 4670 4670"/>
                            <a:gd name="T3" fmla="*/ 4670 h 728"/>
                            <a:gd name="T4" fmla="+- 0 11414 9640"/>
                            <a:gd name="T5" fmla="*/ T4 w 1775"/>
                            <a:gd name="T6" fmla="+- 0 5034 4670"/>
                            <a:gd name="T7" fmla="*/ 5034 h 728"/>
                            <a:gd name="T8" fmla="+- 0 9640 9640"/>
                            <a:gd name="T9" fmla="*/ T8 w 1775"/>
                            <a:gd name="T10" fmla="+- 0 5034 4670"/>
                            <a:gd name="T11" fmla="*/ 5034 h 728"/>
                            <a:gd name="T12" fmla="+- 0 9640 9640"/>
                            <a:gd name="T13" fmla="*/ T12 w 1775"/>
                            <a:gd name="T14" fmla="+- 0 5398 4670"/>
                            <a:gd name="T15" fmla="*/ 5398 h 72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</a:cxnLst>
                          <a:rect l="0" t="0" r="r" b="b"/>
                          <a:pathLst>
                            <a:path w="1775" h="728">
                              <a:moveTo>
                                <a:pt x="1774" y="0"/>
                              </a:moveTo>
                              <a:lnTo>
                                <a:pt x="1774" y="364"/>
                              </a:lnTo>
                              <a:lnTo>
                                <a:pt x="0" y="364"/>
                              </a:lnTo>
                              <a:lnTo>
                                <a:pt x="0" y="728"/>
                              </a:lnTo>
                            </a:path>
                          </a:pathLst>
                        </a:custGeom>
                        <a:noFill/>
                        <a:ln w="25400">
                          <a:solidFill>
                            <a:srgbClr val="4673AB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D9B8FE2" id="Freeform 10" o:spid="_x0000_s1026" style="position:absolute;z-index:-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551.7pt,7.55pt,551.7pt,25.75pt,463pt,25.75pt,463pt,43.95pt" coordsize="1775,7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" filled="f" strokecolor="#4673ab" strokeweight="2pt">
                <v:path arrowok="t" o:connecttype="custom" o:connectlocs="1126490,2965450;1126490,3196590;0,3196590;0,3427730" o:connectangles="0,0,0,0"/>
              </v:polyline>
            </w:pict>
          </mc:Fallback>
        </mc:AlternateContent>
      </w:r>
      <w:r>
        <w:rPr>
          <w:i w:val="0"/>
          <w:noProof/>
          <w:sz w:val="20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>
                <wp:simplePos x="0" y="0"/>
                <wp:positionH relativeFrom="column">
                  <wp:posOffset>2500630</wp:posOffset>
                </wp:positionH>
                <wp:positionV relativeFrom="paragraph">
                  <wp:posOffset>95885</wp:posOffset>
                </wp:positionV>
                <wp:extent cx="1127125" cy="462280"/>
                <wp:effectExtent l="17780" t="13970" r="17145" b="19050"/>
                <wp:wrapNone/>
                <wp:docPr id="11" name="Freeform 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27125" cy="462280"/>
                        </a:xfrm>
                        <a:custGeom>
                          <a:avLst/>
                          <a:gdLst>
                            <a:gd name="T0" fmla="+- 0 4318 4318"/>
                            <a:gd name="T1" fmla="*/ T0 w 1775"/>
                            <a:gd name="T2" fmla="+- 0 4670 4670"/>
                            <a:gd name="T3" fmla="*/ 4670 h 728"/>
                            <a:gd name="T4" fmla="+- 0 4318 4318"/>
                            <a:gd name="T5" fmla="*/ T4 w 1775"/>
                            <a:gd name="T6" fmla="+- 0 5034 4670"/>
                            <a:gd name="T7" fmla="*/ 5034 h 728"/>
                            <a:gd name="T8" fmla="+- 0 6092 4318"/>
                            <a:gd name="T9" fmla="*/ T8 w 1775"/>
                            <a:gd name="T10" fmla="+- 0 5034 4670"/>
                            <a:gd name="T11" fmla="*/ 5034 h 728"/>
                            <a:gd name="T12" fmla="+- 0 6092 4318"/>
                            <a:gd name="T13" fmla="*/ T12 w 1775"/>
                            <a:gd name="T14" fmla="+- 0 5398 4670"/>
                            <a:gd name="T15" fmla="*/ 5398 h 72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</a:cxnLst>
                          <a:rect l="0" t="0" r="r" b="b"/>
                          <a:pathLst>
                            <a:path w="1775" h="728">
                              <a:moveTo>
                                <a:pt x="0" y="0"/>
                              </a:moveTo>
                              <a:lnTo>
                                <a:pt x="0" y="364"/>
                              </a:lnTo>
                              <a:lnTo>
                                <a:pt x="1774" y="364"/>
                              </a:lnTo>
                              <a:lnTo>
                                <a:pt x="1774" y="728"/>
                              </a:lnTo>
                            </a:path>
                          </a:pathLst>
                        </a:custGeom>
                        <a:noFill/>
                        <a:ln w="25400">
                          <a:solidFill>
                            <a:srgbClr val="4673AB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A059394" id="Freeform 16" o:spid="_x0000_s1026" style="position:absolute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196.9pt,7.55pt,196.9pt,25.75pt,285.6pt,25.75pt,285.6pt,43.95pt" coordsize="1775,7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" filled="f" strokecolor="#4673ab" strokeweight="2pt">
                <v:path arrowok="t" o:connecttype="custom" o:connectlocs="0,2965450;0,3196590;1126490,3196590;1126490,3427730" o:connectangles="0,0,0,0"/>
              </v:polyline>
            </w:pict>
          </mc:Fallback>
        </mc:AlternateContent>
      </w:r>
      <w:r>
        <w:rPr>
          <w:i w:val="0"/>
          <w:noProof/>
          <w:sz w:val="20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>
                <wp:simplePos x="0" y="0"/>
                <wp:positionH relativeFrom="column">
                  <wp:posOffset>1374140</wp:posOffset>
                </wp:positionH>
                <wp:positionV relativeFrom="paragraph">
                  <wp:posOffset>95885</wp:posOffset>
                </wp:positionV>
                <wp:extent cx="1127125" cy="462280"/>
                <wp:effectExtent l="15240" t="13970" r="19685" b="19050"/>
                <wp:wrapNone/>
                <wp:docPr id="10" name="Freeform 2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27125" cy="462280"/>
                        </a:xfrm>
                        <a:custGeom>
                          <a:avLst/>
                          <a:gdLst>
                            <a:gd name="T0" fmla="+- 0 4318 2544"/>
                            <a:gd name="T1" fmla="*/ T0 w 1775"/>
                            <a:gd name="T2" fmla="+- 0 4670 4670"/>
                            <a:gd name="T3" fmla="*/ 4670 h 728"/>
                            <a:gd name="T4" fmla="+- 0 4318 2544"/>
                            <a:gd name="T5" fmla="*/ T4 w 1775"/>
                            <a:gd name="T6" fmla="+- 0 5034 4670"/>
                            <a:gd name="T7" fmla="*/ 5034 h 728"/>
                            <a:gd name="T8" fmla="+- 0 2544 2544"/>
                            <a:gd name="T9" fmla="*/ T8 w 1775"/>
                            <a:gd name="T10" fmla="+- 0 5034 4670"/>
                            <a:gd name="T11" fmla="*/ 5034 h 728"/>
                            <a:gd name="T12" fmla="+- 0 2544 2544"/>
                            <a:gd name="T13" fmla="*/ T12 w 1775"/>
                            <a:gd name="T14" fmla="+- 0 5398 4670"/>
                            <a:gd name="T15" fmla="*/ 5398 h 72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</a:cxnLst>
                          <a:rect l="0" t="0" r="r" b="b"/>
                          <a:pathLst>
                            <a:path w="1775" h="728">
                              <a:moveTo>
                                <a:pt x="1774" y="0"/>
                              </a:moveTo>
                              <a:lnTo>
                                <a:pt x="1774" y="364"/>
                              </a:lnTo>
                              <a:lnTo>
                                <a:pt x="0" y="364"/>
                              </a:lnTo>
                              <a:lnTo>
                                <a:pt x="0" y="728"/>
                              </a:lnTo>
                            </a:path>
                          </a:pathLst>
                        </a:custGeom>
                        <a:noFill/>
                        <a:ln w="25400">
                          <a:solidFill>
                            <a:srgbClr val="4673AB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25471999" id="Freeform 20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196.9pt,7.55pt,196.9pt,25.75pt,108.2pt,25.75pt,108.2pt,43.95pt" coordsize="1775,7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" filled="f" strokecolor="#4673ab" strokeweight="2pt">
                <v:path arrowok="t" o:connecttype="custom" o:connectlocs="1126490,2965450;1126490,3196590;0,3196590;0,3427730" o:connectangles="0,0,0,0"/>
              </v:polyline>
            </w:pict>
          </mc:Fallback>
        </mc:AlternateContent>
      </w:r>
    </w:p>
    <w:p w:rsidR="00642235" w:rsidRDefault="00642235">
      <w:pPr>
        <w:pStyle w:val="BodyText"/>
        <w:rPr>
          <w:i w:val="0"/>
          <w:sz w:val="20"/>
        </w:rPr>
      </w:pPr>
    </w:p>
    <w:p w:rsidR="00642235" w:rsidRDefault="00642235">
      <w:pPr>
        <w:pStyle w:val="BodyText"/>
        <w:rPr>
          <w:i w:val="0"/>
          <w:sz w:val="20"/>
        </w:rPr>
      </w:pPr>
    </w:p>
    <w:p w:rsidR="00642235" w:rsidRDefault="00244C80">
      <w:pPr>
        <w:pStyle w:val="BodyText"/>
        <w:rPr>
          <w:i w:val="0"/>
          <w:sz w:val="20"/>
        </w:rPr>
      </w:pPr>
      <w:r>
        <w:rPr>
          <w:i w:val="0"/>
          <w:noProof/>
          <w:sz w:val="20"/>
        </w:rPr>
        <w:drawing>
          <wp:anchor distT="0" distB="0" distL="114300" distR="114300" simplePos="0" relativeHeight="251678720" behindDoc="1" locked="0" layoutInCell="1" allowOverlap="1">
            <wp:simplePos x="0" y="0"/>
            <wp:positionH relativeFrom="column">
              <wp:posOffset>7263130</wp:posOffset>
            </wp:positionH>
            <wp:positionV relativeFrom="paragraph">
              <wp:posOffset>89535</wp:posOffset>
            </wp:positionV>
            <wp:extent cx="1740535" cy="694690"/>
            <wp:effectExtent l="0" t="0" r="0" b="0"/>
            <wp:wrapNone/>
            <wp:docPr id="8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Basic Bacterial ID from Gram Positive Stai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0535" cy="694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i w:val="0"/>
          <w:noProof/>
          <w:sz w:val="20"/>
        </w:rPr>
        <w:drawing>
          <wp:anchor distT="0" distB="0" distL="114300" distR="114300" simplePos="0" relativeHeight="251674624" behindDoc="1" locked="0" layoutInCell="1" allowOverlap="1">
            <wp:simplePos x="0" y="0"/>
            <wp:positionH relativeFrom="column">
              <wp:posOffset>5010150</wp:posOffset>
            </wp:positionH>
            <wp:positionV relativeFrom="paragraph">
              <wp:posOffset>89535</wp:posOffset>
            </wp:positionV>
            <wp:extent cx="1740535" cy="694690"/>
            <wp:effectExtent l="0" t="0" r="0" b="0"/>
            <wp:wrapNone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Basic Bacterial ID from Gram Positive Stain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0535" cy="694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i w:val="0"/>
          <w:noProof/>
          <w:sz w:val="20"/>
        </w:rPr>
        <w:drawing>
          <wp:anchor distT="0" distB="0" distL="114300" distR="114300" simplePos="0" relativeHeight="251668480" behindDoc="1" locked="0" layoutInCell="1" allowOverlap="1">
            <wp:simplePos x="0" y="0"/>
            <wp:positionH relativeFrom="column">
              <wp:posOffset>2756535</wp:posOffset>
            </wp:positionH>
            <wp:positionV relativeFrom="paragraph">
              <wp:posOffset>89535</wp:posOffset>
            </wp:positionV>
            <wp:extent cx="1740535" cy="694690"/>
            <wp:effectExtent l="0" t="0" r="0" b="0"/>
            <wp:wrapNone/>
            <wp:docPr id="15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Basic Bacterial ID from Gram Positive Stain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0535" cy="694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i w:val="0"/>
          <w:noProof/>
          <w:sz w:val="20"/>
        </w:rPr>
        <w:drawing>
          <wp:anchor distT="0" distB="0" distL="114300" distR="114300" simplePos="0" relativeHeight="251664384" behindDoc="1" locked="0" layoutInCell="1" allowOverlap="1">
            <wp:simplePos x="0" y="0"/>
            <wp:positionH relativeFrom="column">
              <wp:posOffset>504190</wp:posOffset>
            </wp:positionH>
            <wp:positionV relativeFrom="paragraph">
              <wp:posOffset>89535</wp:posOffset>
            </wp:positionV>
            <wp:extent cx="1740535" cy="694690"/>
            <wp:effectExtent l="0" t="0" r="0" b="0"/>
            <wp:wrapNone/>
            <wp:docPr id="19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Basic Bacterial ID from Gram Positive Stain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0535" cy="694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42235" w:rsidRDefault="00642235">
      <w:pPr>
        <w:pStyle w:val="BodyText"/>
        <w:spacing w:before="7"/>
        <w:rPr>
          <w:i w:val="0"/>
          <w:sz w:val="19"/>
        </w:rPr>
      </w:pPr>
    </w:p>
    <w:p w:rsidR="00642235" w:rsidRDefault="00642235">
      <w:pPr>
        <w:rPr>
          <w:sz w:val="19"/>
        </w:rPr>
        <w:sectPr w:rsidR="00642235" w:rsidSect="00740EC8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type w:val="continuous"/>
          <w:pgSz w:w="15840" w:h="12240" w:orient="landscape"/>
          <w:pgMar w:top="420" w:right="1460" w:bottom="280" w:left="380" w:header="0" w:footer="432" w:gutter="0"/>
          <w:cols w:space="720"/>
          <w:titlePg/>
          <w:docGrid w:linePitch="299"/>
        </w:sectPr>
      </w:pPr>
    </w:p>
    <w:p w:rsidR="00642235" w:rsidRDefault="00B84A7E">
      <w:pPr>
        <w:spacing w:before="55"/>
        <w:jc w:val="right"/>
      </w:pPr>
      <w:r>
        <w:t>Large</w:t>
      </w:r>
    </w:p>
    <w:p w:rsidR="00642235" w:rsidRDefault="00B84A7E">
      <w:pPr>
        <w:spacing w:before="55"/>
        <w:jc w:val="right"/>
      </w:pPr>
      <w:r>
        <w:br w:type="column"/>
      </w:r>
      <w:r>
        <w:t>Small</w:t>
      </w:r>
    </w:p>
    <w:p w:rsidR="00642235" w:rsidRDefault="00B84A7E">
      <w:pPr>
        <w:spacing w:before="55"/>
        <w:jc w:val="right"/>
      </w:pPr>
      <w:r>
        <w:br w:type="column"/>
      </w:r>
      <w:r>
        <w:t>Clusters</w:t>
      </w:r>
    </w:p>
    <w:p w:rsidR="00642235" w:rsidRDefault="00B84A7E">
      <w:pPr>
        <w:spacing w:before="55"/>
        <w:ind w:left="1919"/>
      </w:pPr>
      <w:r>
        <w:br w:type="column"/>
      </w:r>
      <w:r>
        <w:t>Chains</w:t>
      </w:r>
    </w:p>
    <w:p w:rsidR="00642235" w:rsidRDefault="00642235">
      <w:pPr>
        <w:sectPr w:rsidR="00642235">
          <w:type w:val="continuous"/>
          <w:pgSz w:w="15840" w:h="12240" w:orient="landscape"/>
          <w:pgMar w:top="420" w:right="1460" w:bottom="280" w:left="380" w:header="720" w:footer="720" w:gutter="0"/>
          <w:cols w:num="4" w:space="720" w:equalWidth="0">
            <w:col w:w="2409" w:space="1142"/>
            <w:col w:w="2405" w:space="1026"/>
            <w:col w:w="2637" w:space="976"/>
            <w:col w:w="3405"/>
          </w:cols>
        </w:sectPr>
      </w:pPr>
    </w:p>
    <w:p w:rsidR="00642235" w:rsidRDefault="006E46D1">
      <w:pPr>
        <w:pStyle w:val="BodyText"/>
        <w:rPr>
          <w:i w:val="0"/>
          <w:sz w:val="20"/>
        </w:rPr>
      </w:pPr>
      <w:r>
        <w:rPr>
          <w:i w:val="0"/>
          <w:noProof/>
          <w:sz w:val="20"/>
        </w:rPr>
        <mc:AlternateContent>
          <mc:Choice Requires="wps">
            <w:drawing>
              <wp:anchor distT="0" distB="0" distL="114300" distR="114300" simplePos="0" relativeHeight="251659263" behindDoc="1" locked="0" layoutInCell="1" allowOverlap="1">
                <wp:simplePos x="0" y="0"/>
                <wp:positionH relativeFrom="column">
                  <wp:posOffset>8130540</wp:posOffset>
                </wp:positionH>
                <wp:positionV relativeFrom="paragraph">
                  <wp:posOffset>62865</wp:posOffset>
                </wp:positionV>
                <wp:extent cx="0" cy="673735"/>
                <wp:effectExtent l="0" t="0" r="38100" b="31115"/>
                <wp:wrapNone/>
                <wp:docPr id="6" name="Lin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673735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4673AB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33AB95D" id="Line 4" o:spid="_x0000_s1026" style="position:absolute;z-index:-25165721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40.2pt,4.95pt" to="640.2pt,5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" strokecolor="#4673ab" strokeweight="2pt"/>
            </w:pict>
          </mc:Fallback>
        </mc:AlternateContent>
      </w:r>
      <w:r>
        <w:rPr>
          <w:i w:val="0"/>
          <w:noProof/>
          <w:sz w:val="20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>
                <wp:simplePos x="0" y="0"/>
                <wp:positionH relativeFrom="column">
                  <wp:posOffset>5874492</wp:posOffset>
                </wp:positionH>
                <wp:positionV relativeFrom="paragraph">
                  <wp:posOffset>86731</wp:posOffset>
                </wp:positionV>
                <wp:extent cx="0" cy="649984"/>
                <wp:effectExtent l="0" t="0" r="38100" b="36195"/>
                <wp:wrapNone/>
                <wp:docPr id="5" name="Line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649984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4673AB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D846E17" id="Line 8" o:spid="_x0000_s1026" style="position:absolute;z-index:-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62.55pt,6.85pt" to="462.55pt,5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" strokecolor="#4673ab" strokeweight="2pt"/>
            </w:pict>
          </mc:Fallback>
        </mc:AlternateContent>
      </w:r>
      <w:r>
        <w:rPr>
          <w:i w:val="0"/>
          <w:noProof/>
          <w:sz w:val="20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>
                <wp:simplePos x="0" y="0"/>
                <wp:positionH relativeFrom="column">
                  <wp:posOffset>3630056</wp:posOffset>
                </wp:positionH>
                <wp:positionV relativeFrom="paragraph">
                  <wp:posOffset>104528</wp:posOffset>
                </wp:positionV>
                <wp:extent cx="0" cy="632121"/>
                <wp:effectExtent l="0" t="0" r="38100" b="34925"/>
                <wp:wrapNone/>
                <wp:docPr id="4" name="Line 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632121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4673AB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2EEF1A9" id="Line 14" o:spid="_x0000_s1026" style="position:absolute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85.85pt,8.25pt" to="285.85pt,5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" strokecolor="#4673ab" strokeweight="2pt"/>
            </w:pict>
          </mc:Fallback>
        </mc:AlternateContent>
      </w:r>
      <w:r>
        <w:rPr>
          <w:i w:val="0"/>
          <w:noProof/>
          <w:sz w:val="20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>
                <wp:simplePos x="0" y="0"/>
                <wp:positionH relativeFrom="column">
                  <wp:posOffset>1373744</wp:posOffset>
                </wp:positionH>
                <wp:positionV relativeFrom="paragraph">
                  <wp:posOffset>104528</wp:posOffset>
                </wp:positionV>
                <wp:extent cx="0" cy="631742"/>
                <wp:effectExtent l="0" t="0" r="38100" b="35560"/>
                <wp:wrapNone/>
                <wp:docPr id="2" name="Line 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631742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4673AB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6076F05" id="Line 18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8.15pt,8.25pt" to="108.15pt,5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" strokecolor="#4673ab" strokeweight="2pt"/>
            </w:pict>
          </mc:Fallback>
        </mc:AlternateContent>
      </w:r>
    </w:p>
    <w:p w:rsidR="00642235" w:rsidRDefault="00642235">
      <w:pPr>
        <w:pStyle w:val="BodyText"/>
        <w:rPr>
          <w:i w:val="0"/>
          <w:sz w:val="20"/>
        </w:rPr>
      </w:pPr>
    </w:p>
    <w:p w:rsidR="00642235" w:rsidRDefault="00642235">
      <w:pPr>
        <w:pStyle w:val="BodyText"/>
        <w:rPr>
          <w:i w:val="0"/>
          <w:sz w:val="20"/>
        </w:rPr>
      </w:pPr>
    </w:p>
    <w:p w:rsidR="00642235" w:rsidRDefault="00642235">
      <w:pPr>
        <w:pStyle w:val="BodyText"/>
        <w:rPr>
          <w:i w:val="0"/>
          <w:sz w:val="20"/>
        </w:rPr>
      </w:pPr>
    </w:p>
    <w:p w:rsidR="00642235" w:rsidRDefault="00B84A7E">
      <w:pPr>
        <w:pStyle w:val="BodyText"/>
        <w:spacing w:before="5"/>
        <w:rPr>
          <w:i w:val="0"/>
          <w:sz w:val="18"/>
        </w:rPr>
      </w:pPr>
      <w:r>
        <w:rPr>
          <w:i w:val="0"/>
          <w:noProof/>
          <w:sz w:val="18"/>
        </w:rPr>
        <w:drawing>
          <wp:anchor distT="0" distB="0" distL="114300" distR="114300" simplePos="0" relativeHeight="251680768" behindDoc="1" locked="0" layoutInCell="1" allowOverlap="1">
            <wp:simplePos x="0" y="0"/>
            <wp:positionH relativeFrom="column">
              <wp:posOffset>7263130</wp:posOffset>
            </wp:positionH>
            <wp:positionV relativeFrom="paragraph">
              <wp:posOffset>106045</wp:posOffset>
            </wp:positionV>
            <wp:extent cx="1740535" cy="1464310"/>
            <wp:effectExtent l="0" t="0" r="0" b="0"/>
            <wp:wrapNone/>
            <wp:docPr id="3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Basic Bacterial ID from Gram Positive Stain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0535" cy="1464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44C80">
        <w:rPr>
          <w:i w:val="0"/>
          <w:noProof/>
          <w:sz w:val="18"/>
        </w:rPr>
        <w:drawing>
          <wp:anchor distT="0" distB="0" distL="114300" distR="114300" simplePos="0" relativeHeight="251676672" behindDoc="1" locked="0" layoutInCell="1" allowOverlap="1">
            <wp:simplePos x="0" y="0"/>
            <wp:positionH relativeFrom="column">
              <wp:posOffset>5010150</wp:posOffset>
            </wp:positionH>
            <wp:positionV relativeFrom="paragraph">
              <wp:posOffset>106045</wp:posOffset>
            </wp:positionV>
            <wp:extent cx="1740535" cy="1464310"/>
            <wp:effectExtent l="0" t="0" r="0" b="0"/>
            <wp:wrapNone/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Basic Bacterial ID from Gram Positive Stain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0535" cy="1464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44C80">
        <w:rPr>
          <w:i w:val="0"/>
          <w:noProof/>
          <w:sz w:val="18"/>
        </w:rPr>
        <w:drawing>
          <wp:anchor distT="0" distB="0" distL="114300" distR="114300" simplePos="0" relativeHeight="251670528" behindDoc="1" locked="0" layoutInCell="1" allowOverlap="1">
            <wp:simplePos x="0" y="0"/>
            <wp:positionH relativeFrom="column">
              <wp:posOffset>2756535</wp:posOffset>
            </wp:positionH>
            <wp:positionV relativeFrom="paragraph">
              <wp:posOffset>106045</wp:posOffset>
            </wp:positionV>
            <wp:extent cx="1740535" cy="1464310"/>
            <wp:effectExtent l="0" t="0" r="0" b="0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Basic Bacterial ID from Gram Positive Stain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0535" cy="1464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44C80">
        <w:rPr>
          <w:i w:val="0"/>
          <w:noProof/>
          <w:sz w:val="18"/>
        </w:rPr>
        <w:drawing>
          <wp:anchor distT="0" distB="0" distL="114300" distR="114300" simplePos="0" relativeHeight="251666432" behindDoc="1" locked="0" layoutInCell="1" allowOverlap="1">
            <wp:simplePos x="0" y="0"/>
            <wp:positionH relativeFrom="column">
              <wp:posOffset>504190</wp:posOffset>
            </wp:positionH>
            <wp:positionV relativeFrom="paragraph">
              <wp:posOffset>106045</wp:posOffset>
            </wp:positionV>
            <wp:extent cx="1740535" cy="1469390"/>
            <wp:effectExtent l="0" t="0" r="0" b="0"/>
            <wp:wrapNone/>
            <wp:docPr id="17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Basic Bacterial ID from Gram Positive Stain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0535" cy="1469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42235" w:rsidRDefault="00642235">
      <w:pPr>
        <w:rPr>
          <w:sz w:val="18"/>
        </w:rPr>
        <w:sectPr w:rsidR="00642235">
          <w:type w:val="continuous"/>
          <w:pgSz w:w="15840" w:h="12240" w:orient="landscape"/>
          <w:pgMar w:top="420" w:right="1460" w:bottom="280" w:left="380" w:header="720" w:footer="720" w:gutter="0"/>
          <w:cols w:space="720"/>
        </w:sectPr>
      </w:pPr>
    </w:p>
    <w:p w:rsidR="00642235" w:rsidRDefault="00B84A7E">
      <w:pPr>
        <w:spacing w:before="56" w:line="324" w:lineRule="auto"/>
        <w:ind w:left="1376" w:hanging="3"/>
        <w:jc w:val="center"/>
      </w:pPr>
      <w:r>
        <w:rPr>
          <w:i/>
        </w:rPr>
        <w:t xml:space="preserve">Bacillus </w:t>
      </w:r>
      <w:r>
        <w:t xml:space="preserve">spp. </w:t>
      </w:r>
      <w:r>
        <w:rPr>
          <w:i/>
        </w:rPr>
        <w:t xml:space="preserve">Clostridium </w:t>
      </w:r>
      <w:r>
        <w:t xml:space="preserve">spp. </w:t>
      </w:r>
      <w:r>
        <w:rPr>
          <w:i/>
        </w:rPr>
        <w:t xml:space="preserve">Lactobacillus </w:t>
      </w:r>
      <w:r>
        <w:t xml:space="preserve">spp. </w:t>
      </w:r>
      <w:r>
        <w:rPr>
          <w:i/>
        </w:rPr>
        <w:t xml:space="preserve">Eubacterium </w:t>
      </w:r>
      <w:r>
        <w:t xml:space="preserve">spp. </w:t>
      </w:r>
      <w:r>
        <w:rPr>
          <w:i/>
        </w:rPr>
        <w:t xml:space="preserve">Nocardia </w:t>
      </w:r>
      <w:r>
        <w:t>spp.</w:t>
      </w:r>
    </w:p>
    <w:p w:rsidR="00642235" w:rsidRDefault="00B84A7E">
      <w:pPr>
        <w:ind w:left="1376"/>
        <w:jc w:val="center"/>
      </w:pPr>
      <w:r>
        <w:rPr>
          <w:i/>
        </w:rPr>
        <w:t>Actinomyce</w:t>
      </w:r>
      <w:r>
        <w:t>s spp.</w:t>
      </w:r>
    </w:p>
    <w:p w:rsidR="00642235" w:rsidRDefault="00B84A7E">
      <w:pPr>
        <w:pStyle w:val="BodyText"/>
        <w:rPr>
          <w:i w:val="0"/>
        </w:rPr>
      </w:pPr>
      <w:r>
        <w:rPr>
          <w:i w:val="0"/>
        </w:rPr>
        <w:br w:type="column"/>
      </w:r>
    </w:p>
    <w:p w:rsidR="00642235" w:rsidRDefault="00B84A7E">
      <w:pPr>
        <w:spacing w:before="146"/>
        <w:ind w:left="1374"/>
        <w:jc w:val="center"/>
      </w:pPr>
      <w:r>
        <w:rPr>
          <w:i/>
        </w:rPr>
        <w:t xml:space="preserve">Listeria </w:t>
      </w:r>
      <w:r>
        <w:t>spp.</w:t>
      </w:r>
    </w:p>
    <w:p w:rsidR="00642235" w:rsidRDefault="00B84A7E">
      <w:pPr>
        <w:pStyle w:val="BodyText"/>
        <w:spacing w:before="93"/>
        <w:ind w:left="1374"/>
        <w:jc w:val="center"/>
        <w:rPr>
          <w:i w:val="0"/>
        </w:rPr>
      </w:pPr>
      <w:r>
        <w:t xml:space="preserve">Corynebacterium </w:t>
      </w:r>
      <w:r>
        <w:rPr>
          <w:i w:val="0"/>
        </w:rPr>
        <w:t>spp.</w:t>
      </w:r>
    </w:p>
    <w:p w:rsidR="00642235" w:rsidRDefault="00B84A7E">
      <w:pPr>
        <w:spacing w:before="93"/>
        <w:ind w:left="1374"/>
        <w:jc w:val="center"/>
      </w:pPr>
      <w:r>
        <w:rPr>
          <w:i/>
        </w:rPr>
        <w:t xml:space="preserve">Erysipelothrix </w:t>
      </w:r>
      <w:r>
        <w:t>spp.</w:t>
      </w:r>
    </w:p>
    <w:p w:rsidR="00642235" w:rsidRDefault="00B84A7E">
      <w:pPr>
        <w:pStyle w:val="BodyText"/>
        <w:spacing w:before="96"/>
        <w:ind w:left="1376"/>
        <w:jc w:val="center"/>
        <w:rPr>
          <w:i w:val="0"/>
        </w:rPr>
      </w:pPr>
      <w:r>
        <w:t xml:space="preserve">Propionibacterium </w:t>
      </w:r>
      <w:r>
        <w:rPr>
          <w:i w:val="0"/>
        </w:rPr>
        <w:t>spp.</w:t>
      </w:r>
    </w:p>
    <w:p w:rsidR="00642235" w:rsidRDefault="00B84A7E">
      <w:pPr>
        <w:pStyle w:val="BodyText"/>
        <w:rPr>
          <w:i w:val="0"/>
        </w:rPr>
      </w:pPr>
      <w:r>
        <w:rPr>
          <w:i w:val="0"/>
        </w:rPr>
        <w:br w:type="column"/>
      </w:r>
    </w:p>
    <w:p w:rsidR="00642235" w:rsidRDefault="00642235">
      <w:pPr>
        <w:pStyle w:val="BodyText"/>
        <w:spacing w:before="10"/>
        <w:rPr>
          <w:i w:val="0"/>
          <w:sz w:val="26"/>
        </w:rPr>
      </w:pPr>
    </w:p>
    <w:p w:rsidR="00642235" w:rsidRDefault="00B84A7E">
      <w:pPr>
        <w:spacing w:line="324" w:lineRule="auto"/>
        <w:ind w:left="1376"/>
        <w:jc w:val="center"/>
      </w:pPr>
      <w:r>
        <w:rPr>
          <w:i/>
        </w:rPr>
        <w:t xml:space="preserve">Staphylococcus </w:t>
      </w:r>
      <w:r>
        <w:t xml:space="preserve">spp. </w:t>
      </w:r>
      <w:r>
        <w:rPr>
          <w:i/>
        </w:rPr>
        <w:t xml:space="preserve">Micrococcus </w:t>
      </w:r>
      <w:r>
        <w:t xml:space="preserve">spp. </w:t>
      </w:r>
      <w:r>
        <w:rPr>
          <w:i/>
        </w:rPr>
        <w:t xml:space="preserve">Stomatococcus </w:t>
      </w:r>
      <w:r>
        <w:t>spp.</w:t>
      </w:r>
    </w:p>
    <w:p w:rsidR="00642235" w:rsidRDefault="00B84A7E">
      <w:pPr>
        <w:pStyle w:val="BodyText"/>
        <w:rPr>
          <w:i w:val="0"/>
        </w:rPr>
      </w:pPr>
      <w:r>
        <w:rPr>
          <w:i w:val="0"/>
        </w:rPr>
        <w:br w:type="column"/>
      </w:r>
    </w:p>
    <w:p w:rsidR="00642235" w:rsidRDefault="00642235">
      <w:pPr>
        <w:pStyle w:val="BodyText"/>
        <w:spacing w:before="10"/>
        <w:rPr>
          <w:i w:val="0"/>
          <w:sz w:val="26"/>
        </w:rPr>
      </w:pPr>
    </w:p>
    <w:p w:rsidR="00642235" w:rsidRDefault="00B84A7E">
      <w:pPr>
        <w:ind w:left="1355" w:right="88"/>
        <w:jc w:val="center"/>
      </w:pPr>
      <w:r>
        <w:rPr>
          <w:i/>
        </w:rPr>
        <w:t xml:space="preserve">Streptococcus </w:t>
      </w:r>
      <w:r>
        <w:t>spp.</w:t>
      </w:r>
    </w:p>
    <w:p w:rsidR="00642235" w:rsidRDefault="00B84A7E">
      <w:pPr>
        <w:spacing w:before="93"/>
        <w:ind w:left="1352" w:right="88"/>
        <w:jc w:val="center"/>
      </w:pPr>
      <w:r>
        <w:rPr>
          <w:i/>
        </w:rPr>
        <w:t xml:space="preserve">Enterococcus </w:t>
      </w:r>
      <w:r>
        <w:t>spp.</w:t>
      </w:r>
    </w:p>
    <w:p w:rsidR="00642235" w:rsidRPr="006E46D1" w:rsidRDefault="00B84A7E" w:rsidP="006E46D1">
      <w:pPr>
        <w:pStyle w:val="BodyText"/>
        <w:spacing w:before="93"/>
        <w:ind w:left="1355" w:right="88"/>
        <w:jc w:val="center"/>
        <w:rPr>
          <w:i w:val="0"/>
        </w:rPr>
        <w:sectPr w:rsidR="00642235" w:rsidRPr="006E46D1" w:rsidSect="00C45AB9">
          <w:type w:val="continuous"/>
          <w:pgSz w:w="15840" w:h="12240" w:orient="landscape"/>
          <w:pgMar w:top="420" w:right="1460" w:bottom="1620" w:left="380" w:header="720" w:footer="720" w:gutter="0"/>
          <w:cols w:num="4" w:space="720" w:equalWidth="0">
            <w:col w:w="2952" w:space="347"/>
            <w:col w:w="3451" w:space="241"/>
            <w:col w:w="3161" w:space="198"/>
            <w:col w:w="3650"/>
          </w:cols>
        </w:sectPr>
      </w:pPr>
      <w:r>
        <w:t>Peptostrep</w:t>
      </w:r>
    </w:p>
    <w:p w:rsidR="00642235" w:rsidRDefault="00642235" w:rsidP="00244C80">
      <w:pPr>
        <w:spacing w:before="51"/>
        <w:rPr>
          <w:b/>
          <w:sz w:val="24"/>
        </w:rPr>
      </w:pPr>
    </w:p>
    <w:sectPr w:rsidR="00642235" w:rsidSect="006E46D1">
      <w:type w:val="continuous"/>
      <w:pgSz w:w="15840" w:h="12240" w:orient="landscape"/>
      <w:pgMar w:top="0" w:right="1460" w:bottom="280" w:left="3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63CC7" w:rsidRDefault="00863CC7" w:rsidP="00244C80">
      <w:r>
        <w:separator/>
      </w:r>
    </w:p>
  </w:endnote>
  <w:endnote w:type="continuationSeparator" w:id="0">
    <w:p w:rsidR="00863CC7" w:rsidRDefault="00863CC7" w:rsidP="00244C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6FEE" w:rsidRDefault="008A6F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6FEE" w:rsidRDefault="008A6F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44C80" w:rsidRPr="00C45AB9" w:rsidRDefault="00244C80" w:rsidP="00C45AB9">
    <w:pPr>
      <w:pStyle w:val="BodyText"/>
      <w:spacing w:before="148"/>
      <w:ind w:left="900" w:right="-670"/>
      <w:rPr>
        <w:i w:val="0"/>
        <w:iCs/>
      </w:rPr>
    </w:pPr>
    <w:r w:rsidRPr="00B84A7E">
      <w:rPr>
        <w:i w:val="0"/>
        <w:iCs/>
      </w:rPr>
      <w:t xml:space="preserve">This job aid is a component of the free, on-demand CDC training course “Biochemicals and Gram Positive Organism Identification.” Find the course at </w:t>
    </w:r>
    <w:hyperlink r:id="rId1" w:history="1">
      <w:r w:rsidRPr="00B84A7E">
        <w:rPr>
          <w:rStyle w:val="Hyperlink"/>
          <w:i w:val="0"/>
          <w:iCs/>
        </w:rPr>
        <w:t>https://www.cdc.gov/labtraining.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63CC7" w:rsidRDefault="00863CC7" w:rsidP="00244C80">
      <w:r>
        <w:separator/>
      </w:r>
    </w:p>
  </w:footnote>
  <w:footnote w:type="continuationSeparator" w:id="0">
    <w:p w:rsidR="00863CC7" w:rsidRDefault="00863CC7" w:rsidP="00244C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6FEE" w:rsidRDefault="008A6F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6FEE" w:rsidRDefault="008A6F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44C80" w:rsidRDefault="00244C80">
    <w:pPr>
      <w:pStyle w:val="Header"/>
      <w:rPr>
        <w:noProof/>
      </w:rPr>
    </w:pPr>
  </w:p>
  <w:p w:rsidR="008A6FEE" w:rsidRDefault="008A6FEE">
    <w:pPr>
      <w:pStyle w:val="Header"/>
      <w:rPr>
        <w:noProof/>
      </w:rPr>
    </w:pPr>
  </w:p>
  <w:p w:rsidR="008A6FEE" w:rsidRDefault="008A6FEE">
    <w:pPr>
      <w:pStyle w:val="Header"/>
      <w:rPr>
        <w:noProof/>
      </w:rPr>
    </w:pPr>
  </w:p>
  <w:p w:rsidR="008A6FEE" w:rsidRDefault="008A6FEE" w:rsidP="008A6FEE">
    <w:pPr>
      <w:pStyle w:val="Header"/>
      <w:ind w:left="540"/>
    </w:pPr>
    <w:r>
      <w:rPr>
        <w:noProof/>
      </w:rPr>
      <w:t>[Insert your agency information here.]</w:t>
    </w:r>
  </w:p>
  <w:p w:rsidR="008A6FEE" w:rsidRDefault="008A6FE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0MzMwMTExtzQ1NjVT0lEKTi0uzszPAykwqgUAm/8BgywAAAA="/>
  </w:docVars>
  <w:rsids>
    <w:rsidRoot w:val="00642235"/>
    <w:rsid w:val="00224C9A"/>
    <w:rsid w:val="00244C80"/>
    <w:rsid w:val="00642235"/>
    <w:rsid w:val="006E46D1"/>
    <w:rsid w:val="00740EC8"/>
    <w:rsid w:val="00863CC7"/>
    <w:rsid w:val="008A6FEE"/>
    <w:rsid w:val="00B517D9"/>
    <w:rsid w:val="00B84A7E"/>
    <w:rsid w:val="00C45AB9"/>
    <w:rsid w:val="00C52F80"/>
    <w:rsid w:val="00CE3643"/>
    <w:rsid w:val="00F478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4B5F9A7"/>
  <w15:docId w15:val="{2DC513D4-12F8-40CA-92E2-5FA884F20B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55"/>
      <w:jc w:val="right"/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i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244C8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4C80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44C8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4C80"/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244C8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eader" Target="header2.xml"/><Relationship Id="rId18" Type="http://schemas.openxmlformats.org/officeDocument/2006/relationships/image" Target="media/image7.png"/><Relationship Id="rId26" Type="http://schemas.openxmlformats.org/officeDocument/2006/relationships/customXml" Target="../customXml/item4.xm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customXml" Target="../customXml/item3.xml"/><Relationship Id="rId2" Type="http://schemas.openxmlformats.org/officeDocument/2006/relationships/settings" Target="settings.xml"/><Relationship Id="rId16" Type="http://schemas.openxmlformats.org/officeDocument/2006/relationships/header" Target="header3.xml"/><Relationship Id="rId20" Type="http://schemas.openxmlformats.org/officeDocument/2006/relationships/image" Target="media/image9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customXml" Target="../customXml/item2.xml"/><Relationship Id="rId5" Type="http://schemas.openxmlformats.org/officeDocument/2006/relationships/endnotes" Target="endnotes.xml"/><Relationship Id="rId15" Type="http://schemas.openxmlformats.org/officeDocument/2006/relationships/footer" Target="footer2.xml"/><Relationship Id="rId23" Type="http://schemas.openxmlformats.org/officeDocument/2006/relationships/customXml" Target="../customXml/item1.xml"/><Relationship Id="rId10" Type="http://schemas.openxmlformats.org/officeDocument/2006/relationships/image" Target="media/image5.png"/><Relationship Id="rId19" Type="http://schemas.openxmlformats.org/officeDocument/2006/relationships/image" Target="media/image8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oter" Target="footer1.xml"/><Relationship Id="rId22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cdc.gov/labtraining.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2E23C9701DFA47A65858237CCAB721" ma:contentTypeVersion="1297" ma:contentTypeDescription="Create a new document." ma:contentTypeScope="" ma:versionID="fab7f1d2734548da8effcbef8527ddf0">
  <xsd:schema xmlns:xsd="http://www.w3.org/2001/XMLSchema" xmlns:xs="http://www.w3.org/2001/XMLSchema" xmlns:p="http://schemas.microsoft.com/office/2006/metadata/properties" xmlns:ns2="0724e717-bbe7-4e48-ae6a-faff532bb476" xmlns:ns3="f52a3169-e43e-47cd-ab98-54b0da0f7bdd" xmlns:ns4="1a67b3a4-2341-4c6a-843e-f2a42af82800" targetNamespace="http://schemas.microsoft.com/office/2006/metadata/properties" ma:root="true" ma:fieldsID="6644eda50985a530c10e79bbba795ce8" ns2:_="" ns3:_="" ns4:_="">
    <xsd:import namespace="0724e717-bbe7-4e48-ae6a-faff532bb476"/>
    <xsd:import namespace="f52a3169-e43e-47cd-ab98-54b0da0f7bdd"/>
    <xsd:import namespace="1a67b3a4-2341-4c6a-843e-f2a42af8280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24e717-bbe7-4e48-ae6a-faff532bb47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2a3169-e43e-47cd-ab98-54b0da0f7b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7b3a4-2341-4c6a-843e-f2a42af8280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0724e717-bbe7-4e48-ae6a-faff532bb476">CSELS-1165620290-1399</_dlc_DocId>
    <_dlc_DocIdUrl xmlns="0724e717-bbe7-4e48-ae6a-faff532bb476">
      <Url>https://cdc.sharepoint.com/sites/CSELS/DLS/Comms/_layouts/15/DocIdRedir.aspx?ID=CSELS-1165620290-1399</Url>
      <Description>CSELS-1165620290-1399</Description>
    </_dlc_DocIdUrl>
  </documentManagement>
</p:properties>
</file>

<file path=customXml/itemProps1.xml><?xml version="1.0" encoding="utf-8"?>
<ds:datastoreItem xmlns:ds="http://schemas.openxmlformats.org/officeDocument/2006/customXml" ds:itemID="{BF823396-43D6-4226-AD35-C4A0CAC71EB4}"/>
</file>

<file path=customXml/itemProps2.xml><?xml version="1.0" encoding="utf-8"?>
<ds:datastoreItem xmlns:ds="http://schemas.openxmlformats.org/officeDocument/2006/customXml" ds:itemID="{F02457E6-0D4F-452A-A930-BFD8BD442342}"/>
</file>

<file path=customXml/itemProps3.xml><?xml version="1.0" encoding="utf-8"?>
<ds:datastoreItem xmlns:ds="http://schemas.openxmlformats.org/officeDocument/2006/customXml" ds:itemID="{E5BF5BCF-2C51-4E48-B567-5EAEDF039EDB}"/>
</file>

<file path=customXml/itemProps4.xml><?xml version="1.0" encoding="utf-8"?>
<ds:datastoreItem xmlns:ds="http://schemas.openxmlformats.org/officeDocument/2006/customXml" ds:itemID="{7BFA2055-2A8A-4395-A624-C15A8D86343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3</Words>
  <Characters>386</Characters>
  <Application>Microsoft Office Word</Application>
  <DocSecurity>0</DocSecurity>
  <Lines>96</Lines>
  <Paragraphs>21</Paragraphs>
  <ScaleCrop>false</ScaleCrop>
  <Company>Centers for Disease Control and Prevention</Company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thschild, Joseph T. (CDC/OSELS/LSPPPO)</dc:creator>
  <cp:lastModifiedBy>Allen, Grayland (CDC/DDPHSS/CSELS/DLS)</cp:lastModifiedBy>
  <cp:revision>2</cp:revision>
  <dcterms:created xsi:type="dcterms:W3CDTF">2020-11-23T22:52:00Z</dcterms:created>
  <dcterms:modified xsi:type="dcterms:W3CDTF">2020-11-23T2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5T00:00:00Z</vt:filetime>
  </property>
  <property fmtid="{D5CDD505-2E9C-101B-9397-08002B2CF9AE}" pid="3" name="Creator">
    <vt:lpwstr>CommonLook Office-1.2.3.15</vt:lpwstr>
  </property>
  <property fmtid="{D5CDD505-2E9C-101B-9397-08002B2CF9AE}" pid="4" name="LastSaved">
    <vt:filetime>2020-06-11T00:00:00Z</vt:filetime>
  </property>
  <property fmtid="{D5CDD505-2E9C-101B-9397-08002B2CF9AE}" pid="5" name="MSIP_Label_8af03ff0-41c5-4c41-b55e-fabb8fae94be_Enabled">
    <vt:lpwstr>true</vt:lpwstr>
  </property>
  <property fmtid="{D5CDD505-2E9C-101B-9397-08002B2CF9AE}" pid="6" name="MSIP_Label_8af03ff0-41c5-4c41-b55e-fabb8fae94be_SetDate">
    <vt:lpwstr>2020-11-06T19:56:34Z</vt:lpwstr>
  </property>
  <property fmtid="{D5CDD505-2E9C-101B-9397-08002B2CF9AE}" pid="7" name="MSIP_Label_8af03ff0-41c5-4c41-b55e-fabb8fae94be_Method">
    <vt:lpwstr>Privileged</vt:lpwstr>
  </property>
  <property fmtid="{D5CDD505-2E9C-101B-9397-08002B2CF9AE}" pid="8" name="MSIP_Label_8af03ff0-41c5-4c41-b55e-fabb8fae94be_Name">
    <vt:lpwstr>8af03ff0-41c5-4c41-b55e-fabb8fae94be</vt:lpwstr>
  </property>
  <property fmtid="{D5CDD505-2E9C-101B-9397-08002B2CF9AE}" pid="9" name="MSIP_Label_8af03ff0-41c5-4c41-b55e-fabb8fae94be_SiteId">
    <vt:lpwstr>9ce70869-60db-44fd-abe8-d2767077fc8f</vt:lpwstr>
  </property>
  <property fmtid="{D5CDD505-2E9C-101B-9397-08002B2CF9AE}" pid="10" name="MSIP_Label_8af03ff0-41c5-4c41-b55e-fabb8fae94be_ActionId">
    <vt:lpwstr>03b11e86-275b-45ea-a516-00a4ace12041</vt:lpwstr>
  </property>
  <property fmtid="{D5CDD505-2E9C-101B-9397-08002B2CF9AE}" pid="11" name="MSIP_Label_8af03ff0-41c5-4c41-b55e-fabb8fae94be_ContentBits">
    <vt:lpwstr>0</vt:lpwstr>
  </property>
  <property fmtid="{D5CDD505-2E9C-101B-9397-08002B2CF9AE}" pid="12" name="ContentTypeId">
    <vt:lpwstr>0x010100E02E23C9701DFA47A65858237CCAB721</vt:lpwstr>
  </property>
  <property fmtid="{D5CDD505-2E9C-101B-9397-08002B2CF9AE}" pid="13" name="_dlc_DocIdItemGuid">
    <vt:lpwstr>6723cc1d-4ca1-464d-889e-a27ec1cc69d2</vt:lpwstr>
  </property>
</Properties>
</file>